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71.jpg" ContentType="image/jpeg"/>
  <Override PartName="/word/media/rId151.jpg" ContentType="image/jpeg"/>
  <Override PartName="/word/media/rId128.jpg" ContentType="image/jpeg"/>
  <Override PartName="/word/media/rId146.jpg" ContentType="image/jpeg"/>
  <Override PartName="/word/media/rId181.png" ContentType="image/png"/>
  <Override PartName="/word/media/rId155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226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64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2"/>
        <w:gridCol w:w="60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64725f19c4456ef91135dfda505a25d0691b8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Verificação e Validação:</w:t>
      </w:r>
    </w:p>
    <w:p>
      <w:pPr>
        <w:pStyle w:val="FirstParagraph"/>
      </w:pPr>
      <w:r>
        <w:t xml:space="preserve">Para garantir a Qualidade do Software, a abordagem das técnicas de Verificação e Validação de software podem ser organizadas em dois grandes grupos principai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 Estáticas de Verificação e Validação de software</w:t>
      </w:r>
      <w:r>
        <w:t xml:space="preserve">;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inâmicas de Verificação e Validação de software</w:t>
      </w:r>
      <w:r>
        <w:t xml:space="preserve">;</w:t>
      </w:r>
    </w:p>
    <w:p>
      <w:pPr>
        <w:pStyle w:val="FirstParagraph"/>
      </w:pPr>
      <w:r>
        <w:t xml:space="preserve">Ambas sem complementam e o ideal é que ambas abordagens sejam aplicadas na avaliação do produto.</w:t>
      </w:r>
    </w:p>
    <w:bookmarkEnd w:id="136"/>
    <w:bookmarkStart w:id="159" w:name="X66862f16fc524dd9408976b6b0ca3e7cbb07fe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erificação e Validação de software por 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4" w:name="d-análise-estática-automatizada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Análise Estática Automatizada</w:t>
      </w:r>
    </w:p>
    <w:p>
      <w:pPr>
        <w:pStyle w:val="FirstParagraph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com auxílio de um programa</w:t>
      </w:r>
      <w:r>
        <w:t xml:space="preserve">, como por exemplo o</w:t>
      </w:r>
      <w:r>
        <w:t xml:space="preserve"> </w:t>
      </w:r>
      <w:hyperlink r:id="rId150">
        <w:r>
          <w:rPr>
            <w:rStyle w:val="Hyperlink"/>
          </w:rPr>
          <w:t xml:space="preserve">RATS (Rough Auditing Tool for Security)</w:t>
        </w:r>
      </w:hyperlink>
      <w:r>
        <w:t xml:space="preserve"> </w:t>
      </w:r>
      <w:r>
        <w:t xml:space="preserve">que significa</w:t>
      </w:r>
      <w:r>
        <w:t xml:space="preserve"> </w:t>
      </w:r>
      <w:r>
        <w:t xml:space="preserve">“</w:t>
      </w:r>
      <w:r>
        <w:t xml:space="preserve">Ferramenta de auditoria bruta para segurança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26945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VerificacaoValidacao/TecnicasEstaticas/rats-2.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fe527f616d6c5b2da6e1b73a94b818844ce0034"/>
    <w:p>
      <w:pPr>
        <w:pStyle w:val="Heading4"/>
      </w:pPr>
      <w:r>
        <w:rPr>
          <w:rStyle w:val="SectionNumber"/>
        </w:rPr>
        <w:t xml:space="preserve">2.4.0.6</w:t>
      </w:r>
      <w:r>
        <w:tab/>
      </w:r>
      <w:r>
        <w:t xml:space="preserve">E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6" name="Picture"/>
            <a:graphic>
              <a:graphicData uri="http://schemas.openxmlformats.org/drawingml/2006/picture">
                <pic:pic>
                  <pic:nvPicPr>
                    <pic:cNvPr descr="images/estatistic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8"/>
    <w:bookmarkEnd w:id="159"/>
    <w:bookmarkStart w:id="160" w:name="X8ccb2a45d84eac95d550d89bdc4954420fa19f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Verificação e Validação de software por 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707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71"/>
        <w:gridCol w:w="6048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60"/>
    <w:bookmarkStart w:id="163" w:name="exercíci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Exercícios</w:t>
      </w:r>
    </w:p>
    <w:bookmarkStart w:id="161" w:name="testes-sobre-verificação-e-validação-i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Testes Sobre Verificação e Validação I</w:t>
      </w:r>
    </w:p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erific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É o processo de testar o software no ambiente do usuário final para garantir que ele atenda às suas necessidades e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Refere-se ao conjunto de atividades que visam descobrir erros e defeitos no software antes que ele seja entregu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onsiste em garantir que o software construído implementa corretamente as funcionalidades e requisitos especifi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Envolve a avaliação do desempenho do software em diferentes condições de carga e estresse para identificar gargal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É a prática de gerenciar e controlar as mudanças feitas no software ao longo do seu ciclo de vida.</w:t>
            </w:r>
          </w:p>
        </w:tc>
      </w:tr>
    </w:tbl>
    <w:p/>
    <w:tbl>
      <w:tblPr>
        <w:tblStyle w:val="Table"/>
        <w:tblW w:type="pct" w:w="5031"/>
        <w:tblLayout w:type="fixed"/>
        <w:tblLook w:firstRow="1" w:lastRow="0" w:firstColumn="0" w:lastColumn="0" w:noHBand="0" w:noVBand="0" w:val="0020"/>
      </w:tblPr>
      <w:tblGrid>
        <w:gridCol w:w="7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alid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É o processo de confirmar se o software está livre de defeitos através da execução de diversos casos de teste que cobrem o código em sua tot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Refere-se ao conjunto de atividades que garantem que o software foi construído corretamente, ou seja, em conformidade com as especificações de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Envolve a análise estática do código-fonte para identificar potenciais vulnerabilidades de segurança e garantir a conformidade com padrões de codific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É a prática de documentar o design do software e garantir que a implementação esteja alinhada com a arquitetura defini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onsiste em avaliar se o software atende às necessidades e expectativas do cliente e dos usuários finais, assegurando que o</w:t>
            </w:r>
            <w:r>
              <w:t xml:space="preserve"> </w:t>
            </w:r>
            <w:r>
              <w:t xml:space="preserve">“</w:t>
            </w:r>
            <w:r>
              <w:t xml:space="preserve">produto certo</w:t>
            </w:r>
            <w:r>
              <w:t xml:space="preserve">”</w:t>
            </w:r>
            <w:r>
              <w:t xml:space="preserve"> </w:t>
            </w:r>
            <w:r>
              <w:t xml:space="preserve">foi construído.</w:t>
            </w:r>
          </w:p>
        </w:tc>
      </w:tr>
    </w:tbl>
    <w:p/>
    <w:tbl>
      <w:tblPr>
        <w:tblStyle w:val="Table"/>
        <w:tblW w:type="pct" w:w="5014"/>
        <w:tblLayout w:type="fixed"/>
        <w:tblLook w:firstRow="1" w:lastRow="0" w:firstColumn="0" w:lastColumn="0" w:noHBand="0" w:noVBand="0" w:val="0020"/>
      </w:tblPr>
      <w:tblGrid>
        <w:gridCol w:w="7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descreve melhor a técnica de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Walkthrough</w:t>
            </w:r>
            <w:r>
              <w:t xml:space="preserve">”</w:t>
            </w:r>
            <w:r>
              <w:t xml:space="preserve"> </w:t>
            </w:r>
            <w:r>
              <w:t xml:space="preserve">(passeio) no contexto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É uma técnica</w:t>
            </w:r>
            <w:r>
              <w:t xml:space="preserve"> </w:t>
            </w:r>
            <w:r>
              <w:rPr>
                <w:b/>
                <w:bCs/>
              </w:rPr>
              <w:t xml:space="preserve">dinâmica</w:t>
            </w:r>
            <w:r>
              <w:t xml:space="preserve"> </w:t>
            </w:r>
            <w:r>
              <w:t xml:space="preserve">que envolve a execução do software com dados de teste para observar seu comportamento e identificar defeitos em tempo de exec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Refere-se à aplicação de</w:t>
            </w:r>
            <w:r>
              <w:t xml:space="preserve"> </w:t>
            </w:r>
            <w:r>
              <w:rPr>
                <w:b/>
                <w:bCs/>
              </w:rPr>
              <w:t xml:space="preserve">métodos formais</w:t>
            </w:r>
            <w:r>
              <w:t xml:space="preserve"> </w:t>
            </w:r>
            <w:r>
              <w:t xml:space="preserve">que utilizam notação matemática para especificar e verificar as propriedades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onsiste na utilização de</w:t>
            </w:r>
            <w:r>
              <w:t xml:space="preserve"> </w:t>
            </w:r>
            <w:r>
              <w:rPr>
                <w:b/>
                <w:bCs/>
              </w:rPr>
              <w:t xml:space="preserve">testes automatizados</w:t>
            </w:r>
            <w:r>
              <w:t xml:space="preserve"> </w:t>
            </w:r>
            <w:r>
              <w:t xml:space="preserve">e ferramentas específicas para executar um grande número de casos de teste e verificar os resultados em relação às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rata-se de uma</w:t>
            </w:r>
            <w:r>
              <w:t xml:space="preserve"> </w:t>
            </w:r>
            <w:r>
              <w:rPr>
                <w:b/>
                <w:bCs/>
              </w:rPr>
              <w:t xml:space="preserve">revisão técnica informal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passeio informal</w:t>
            </w:r>
            <w:r>
              <w:t xml:space="preserve"> </w:t>
            </w:r>
            <w:r>
              <w:t xml:space="preserve">realizado com colegas, onde um produto de software (como um documento de requisitos, um projeto ou um trecho de código) é examinado passo a passo por um grupo para identificar possíveis erros, inconsistências, ou áreas que precisam de melhorias,</w:t>
            </w:r>
            <w:r>
              <w:t xml:space="preserve"> </w:t>
            </w:r>
            <w:r>
              <w:rPr>
                <w:b/>
                <w:bCs/>
              </w:rPr>
              <w:t xml:space="preserve">sem a execução do softwar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Envolve a condução de</w:t>
            </w:r>
            <w:r>
              <w:t xml:space="preserve"> </w:t>
            </w:r>
            <w:r>
              <w:rPr>
                <w:b/>
                <w:bCs/>
              </w:rPr>
              <w:t xml:space="preserve">testes de aceitação pelo usuário</w:t>
            </w:r>
            <w:r>
              <w:t xml:space="preserve"> </w:t>
            </w:r>
            <w:r>
              <w:t xml:space="preserve">em um ambiente operacional para determinar se o software atende às necessidades do cliente e está pronto para ser implantado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opções lista os tipos mais comuns de</w:t>
            </w:r>
            <w:r>
              <w:t xml:space="preserve"> </w:t>
            </w:r>
            <w:r>
              <w:rPr>
                <w:b/>
                <w:bCs/>
              </w:rPr>
              <w:t xml:space="preserve">técnicas estáticas</w:t>
            </w:r>
            <w:r>
              <w:t xml:space="preserve"> </w:t>
            </w:r>
            <w:r>
              <w:t xml:space="preserve">utilizadas em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ões técnicas (incluindo inspeções e walkthroughs) e análise estática automat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Testes de unidade, testes de integração e testes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Testes alfa, testes beta e testes de aceitação pel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Testes de desempenho, testes de segurança e testes de car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puração, teste de regressão e teste de fumaça.</w:t>
            </w:r>
          </w:p>
        </w:tc>
      </w:tr>
    </w:tbl>
    <w:bookmarkEnd w:id="161"/>
    <w:bookmarkStart w:id="162" w:name="respostas-para-os-testes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Respostas para 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</w:tbl>
    <w:bookmarkEnd w:id="162"/>
    <w:bookmarkEnd w:id="163"/>
    <w:bookmarkEnd w:id="164"/>
    <w:bookmarkStart w:id="188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65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bookmarkEnd w:id="165"/>
    <w:bookmarkStart w:id="170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66" w:name="teste-de-unidad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</w:t>
      </w:r>
    </w:p>
    <w:bookmarkEnd w:id="166"/>
    <w:bookmarkStart w:id="167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bookmarkEnd w:id="167"/>
    <w:bookmarkStart w:id="168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bookmarkEnd w:id="168"/>
    <w:bookmarkStart w:id="169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bookmarkEnd w:id="169"/>
    <w:bookmarkEnd w:id="170"/>
    <w:bookmarkStart w:id="174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drawing>
          <wp:inline>
            <wp:extent cx="5334000" cy="317831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images/VerificacaoValidacao/Modelo-V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Start w:id="179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bookmarkStart w:id="176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bookmarkStart w:id="175" w:name="técnicas-de-testes-estruturais"/>
    <w:p>
      <w:pPr>
        <w:pStyle w:val="Heading4"/>
      </w:pPr>
      <w:r>
        <w:rPr>
          <w:rStyle w:val="SectionNumber"/>
        </w:rPr>
        <w:t xml:space="preserve">3.4.1.1</w:t>
      </w:r>
      <w:r>
        <w:tab/>
      </w:r>
      <w:r>
        <w:t xml:space="preserve">Técnicas de testes Estruturais</w:t>
      </w:r>
    </w:p>
    <w:bookmarkEnd w:id="175"/>
    <w:bookmarkEnd w:id="176"/>
    <w:bookmarkStart w:id="178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bookmarkStart w:id="177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p>
      <w:pPr>
        <w:pStyle w:val="FirstParagraph"/>
      </w:pPr>
      <w:r>
        <w:t xml:space="preserve">=======================================================</w:t>
      </w:r>
    </w:p>
    <w:bookmarkEnd w:id="177"/>
    <w:bookmarkEnd w:id="178"/>
    <w:bookmarkEnd w:id="179"/>
    <w:bookmarkStart w:id="185" w:name="cadastro-de-client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8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images/clipboard-78059825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84" w:name="tabela-cliente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184"/>
    <w:bookmarkEnd w:id="185"/>
    <w:bookmarkStart w:id="186" w:name="cadastro-de-fornecedor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Fornecedores</w:t>
      </w:r>
    </w:p>
    <w:bookmarkEnd w:id="186"/>
    <w:bookmarkStart w:id="187" w:name="cadastro-de-produto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Produtos</w:t>
      </w:r>
    </w:p>
    <w:bookmarkEnd w:id="187"/>
    <w:bookmarkEnd w:id="188"/>
    <w:bookmarkStart w:id="197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bookmarkStart w:id="193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189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189"/>
    <w:bookmarkStart w:id="190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 A Primeira Lei da Engenharia de Sistemas afirma que não importa em qual estágio do ciclo de vida, o sistema mudará [Sommerville - referindo-se à inevitabilidade da mudança].</w:t>
      </w:r>
    </w:p>
    <w:bookmarkEnd w:id="190"/>
    <w:bookmarkStart w:id="191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Apresentar as categorias comuns de manutenção, como corretiva, adaptativa, perfectiva e preventiva [Pressman]. O livro</w:t>
      </w:r>
      <w:r>
        <w:t xml:space="preserve"> </w:t>
      </w:r>
      <w:r>
        <w:t xml:space="preserve">“</w:t>
      </w:r>
      <w:r>
        <w:t xml:space="preserve">ENGENHARIA DE SOFTWARE II.pdf</w:t>
      </w:r>
      <w:r>
        <w:t xml:space="preserve">”</w:t>
      </w:r>
      <w:r>
        <w:t xml:space="preserve"> </w:t>
      </w:r>
      <w:r>
        <w:t xml:space="preserve">lista</w:t>
      </w:r>
      <w:r>
        <w:t xml:space="preserve"> </w:t>
      </w:r>
      <w:r>
        <w:t xml:space="preserve">“</w:t>
      </w:r>
      <w:r>
        <w:t xml:space="preserve">Tipos de manutenção</w:t>
      </w:r>
      <w:r>
        <w:t xml:space="preserve">”</w:t>
      </w:r>
      <w:r>
        <w:t xml:space="preserve"> </w:t>
      </w:r>
      <w:r>
        <w:t xml:space="preserve">como um subtópico dentro de</w:t>
      </w:r>
      <w:r>
        <w:t xml:space="preserve"> </w:t>
      </w:r>
      <w:r>
        <w:t xml:space="preserve">“</w:t>
      </w:r>
      <w:r>
        <w:t xml:space="preserve">Manutenção de software</w:t>
      </w:r>
      <w:r>
        <w:t xml:space="preserve">”</w:t>
      </w:r>
      <w:r>
        <w:t xml:space="preserve">.</w:t>
      </w:r>
    </w:p>
    <w:bookmarkEnd w:id="191"/>
    <w:bookmarkStart w:id="192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192"/>
    <w:bookmarkEnd w:id="193"/>
    <w:bookmarkStart w:id="196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194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194"/>
    <w:bookmarkStart w:id="195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195"/>
    <w:bookmarkEnd w:id="196"/>
    <w:bookmarkEnd w:id="197"/>
    <w:bookmarkStart w:id="205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200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198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198"/>
    <w:bookmarkStart w:id="199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199"/>
    <w:bookmarkEnd w:id="200"/>
    <w:bookmarkStart w:id="204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201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201"/>
    <w:bookmarkStart w:id="202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202"/>
    <w:bookmarkStart w:id="203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203"/>
    <w:bookmarkEnd w:id="204"/>
    <w:bookmarkEnd w:id="205"/>
    <w:bookmarkStart w:id="214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208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206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206"/>
    <w:bookmarkStart w:id="207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207"/>
    <w:bookmarkEnd w:id="208"/>
    <w:bookmarkStart w:id="211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209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209"/>
    <w:bookmarkStart w:id="210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210"/>
    <w:bookmarkEnd w:id="211"/>
    <w:bookmarkStart w:id="213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212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212"/>
    <w:bookmarkEnd w:id="213"/>
    <w:bookmarkEnd w:id="214"/>
    <w:bookmarkStart w:id="225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217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215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215"/>
    <w:bookmarkStart w:id="216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216"/>
    <w:bookmarkEnd w:id="217"/>
    <w:bookmarkStart w:id="220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218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218"/>
    <w:bookmarkStart w:id="219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219"/>
    <w:bookmarkEnd w:id="220"/>
    <w:bookmarkStart w:id="224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221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221"/>
    <w:bookmarkStart w:id="222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222"/>
    <w:bookmarkStart w:id="223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223"/>
    <w:bookmarkEnd w:id="224"/>
    <w:bookmarkEnd w:id="225"/>
    <w:bookmarkStart w:id="245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232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229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229"/>
    <w:bookmarkStart w:id="230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230"/>
    <w:bookmarkStart w:id="231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231"/>
    <w:bookmarkEnd w:id="232"/>
    <w:bookmarkStart w:id="239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233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233"/>
    <w:bookmarkStart w:id="234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234"/>
    <w:bookmarkStart w:id="235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35"/>
    <w:bookmarkStart w:id="236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36"/>
    <w:bookmarkStart w:id="237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37"/>
    <w:bookmarkStart w:id="238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38"/>
    <w:bookmarkEnd w:id="239"/>
    <w:bookmarkStart w:id="241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240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40"/>
    <w:bookmarkEnd w:id="241"/>
    <w:bookmarkStart w:id="242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242"/>
    <w:bookmarkStart w:id="243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243"/>
    <w:bookmarkStart w:id="244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244"/>
    <w:bookmarkEnd w:id="245"/>
    <w:bookmarkStart w:id="246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246"/>
    <w:bookmarkStart w:id="247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247"/>
    <w:bookmarkStart w:id="248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248"/>
    <w:bookmarkStart w:id="259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249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249"/>
    <w:bookmarkStart w:id="252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251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092"/>
        </w:numPr>
      </w:pPr>
      <w:r>
        <w:t xml:space="preserve">Baixar o e instalar o Python (preferencialmente a</w:t>
      </w:r>
      <w:r>
        <w:t xml:space="preserve"> </w:t>
      </w:r>
      <w:hyperlink r:id="rId250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92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93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94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95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251"/>
    <w:bookmarkEnd w:id="252"/>
    <w:bookmarkStart w:id="256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8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images/clipboard-78059825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5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55"/>
    <w:bookmarkEnd w:id="256"/>
    <w:bookmarkStart w:id="257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257"/>
    <w:bookmarkStart w:id="258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258"/>
    <w:bookmarkEnd w:id="259"/>
    <w:bookmarkStart w:id="260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260"/>
    <w:bookmarkStart w:id="261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823">
    <w:nsid w:val="00A99823"/>
    <w:multiLevelType w:val="multilevel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99824">
    <w:nsid w:val="00A99824"/>
    <w:multiLevelType w:val="multilevel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99825">
    <w:nsid w:val="00A99825"/>
    <w:multiLevelType w:val="multilevel"/>
    <w:lvl w:ilvl="0">
      <w:start w:val="5"/>
      <w:numFmt w:val="upperLetter"/>
      <w:lvlText w:val="%1)"/>
      <w:lvlJc w:val="left"/>
      <w:pPr>
        <w:ind w:left="720" w:hanging="360"/>
      </w:pPr>
    </w:lvl>
    <w:lvl w:ilvl="1">
      <w:start w:val="5"/>
      <w:numFmt w:val="upperLetter"/>
      <w:lvlText w:val="%2)"/>
      <w:lvlJc w:val="left"/>
      <w:pPr>
        <w:ind w:left="1440" w:hanging="360"/>
      </w:pPr>
    </w:lvl>
    <w:lvl w:ilvl="2">
      <w:start w:val="5"/>
      <w:numFmt w:val="upperLetter"/>
      <w:lvlText w:val="%3)"/>
      <w:lvlJc w:val="left"/>
      <w:pPr>
        <w:ind w:left="2160" w:hanging="360"/>
      </w:pPr>
    </w:lvl>
    <w:lvl w:ilvl="3">
      <w:start w:val="5"/>
      <w:numFmt w:val="upperLetter"/>
      <w:lvlText w:val="%4)"/>
      <w:lvlJc w:val="left"/>
      <w:pPr>
        <w:ind w:left="2880" w:hanging="360"/>
      </w:pPr>
    </w:lvl>
    <w:lvl w:ilvl="4">
      <w:start w:val="5"/>
      <w:numFmt w:val="upperLetter"/>
      <w:lvlText w:val="%5)"/>
      <w:lvlJc w:val="left"/>
      <w:pPr>
        <w:ind w:left="3600" w:hanging="360"/>
      </w:pPr>
    </w:lvl>
    <w:lvl w:ilvl="5">
      <w:start w:val="5"/>
      <w:numFmt w:val="upperLetter"/>
      <w:lvlText w:val="%6)"/>
      <w:lvlJc w:val="left"/>
      <w:pPr>
        <w:ind w:left="4320" w:hanging="360"/>
      </w:pPr>
    </w:lvl>
    <w:lvl w:ilvl="6">
      <w:start w:val="5"/>
      <w:numFmt w:val="upperLetter"/>
      <w:lvlText w:val="%7)"/>
      <w:lvlJc w:val="left"/>
      <w:pPr>
        <w:ind w:left="5040" w:hanging="360"/>
      </w:pPr>
    </w:lvl>
    <w:lvl w:ilvl="7">
      <w:start w:val="5"/>
      <w:numFmt w:val="upperLetter"/>
      <w:lvlText w:val="%8)"/>
      <w:lvlJc w:val="left"/>
      <w:pPr>
        <w:ind w:left="5760" w:hanging="360"/>
      </w:pPr>
    </w:lvl>
    <w:lvl w:ilvl="8">
      <w:start w:val="5"/>
      <w:numFmt w:val="upp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71" Target="media/rId171.jpg" /><Relationship Type="http://schemas.openxmlformats.org/officeDocument/2006/relationships/image" Id="rId151" Target="media/rId151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181" Target="media/rId181.png" /><Relationship Type="http://schemas.openxmlformats.org/officeDocument/2006/relationships/image" Id="rId155" Target="media/rId155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226" Target="media/rId226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8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5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8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5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3T15:15:01Z</dcterms:created>
  <dcterms:modified xsi:type="dcterms:W3CDTF">2025-03-23T15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3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